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97575B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97575B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97575B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97575B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97575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7T08:25:00Z</dcterms:modified>
</cp:coreProperties>
</file>